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FFD" w:rsidRDefault="00513BCB" w:rsidP="00513BCB">
      <w:pPr>
        <w:jc w:val="center"/>
        <w:rPr>
          <w:b/>
          <w:color w:val="C00000"/>
          <w:sz w:val="56"/>
          <w:szCs w:val="56"/>
        </w:rPr>
      </w:pPr>
      <w:r w:rsidRPr="00513BCB">
        <w:rPr>
          <w:b/>
          <w:color w:val="C00000"/>
          <w:sz w:val="56"/>
          <w:szCs w:val="56"/>
        </w:rPr>
        <w:t>PENOBSCOT COUNTY FOOD PANTRIES</w:t>
      </w:r>
    </w:p>
    <w:p w:rsidR="00324063" w:rsidRPr="00324063" w:rsidRDefault="00324063" w:rsidP="00324063">
      <w:pPr>
        <w:jc w:val="center"/>
      </w:pPr>
      <w:r w:rsidRPr="00324063">
        <w:t>PLEASE CONTACT FOOD PANTRIES FOR UPDATED DISTRIBUTION SCHEDULES</w:t>
      </w:r>
    </w:p>
    <w:p w:rsidR="00BD6CCE" w:rsidRDefault="00BD6CCE" w:rsidP="00513BCB">
      <w:pPr>
        <w:spacing w:after="0"/>
        <w:rPr>
          <w:b/>
          <w:color w:val="C00000"/>
          <w:sz w:val="24"/>
          <w:szCs w:val="24"/>
        </w:rPr>
        <w:sectPr w:rsidR="00BD6CCE" w:rsidSect="00513BCB">
          <w:headerReference w:type="default" r:id="rId6"/>
          <w:footerReference w:type="default" r:id="rId7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513BCB" w:rsidRPr="003E12E2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BANGOR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BANGOR AREA HOMELESS SHELTER FP/SK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3E12E2" w:rsidP="00513BCB">
      <w:pPr>
        <w:spacing w:after="0"/>
      </w:pPr>
      <w:r w:rsidRPr="00AB619C">
        <w:t>263 Main St</w:t>
      </w:r>
      <w:r w:rsidRPr="00AB619C">
        <w:tab/>
      </w:r>
    </w:p>
    <w:p w:rsidR="00513BCB" w:rsidRPr="00AB619C" w:rsidRDefault="003E12E2" w:rsidP="00513BCB">
      <w:pPr>
        <w:spacing w:after="0"/>
      </w:pPr>
      <w:r w:rsidRPr="00AB619C">
        <w:t>(207) 947-0092</w:t>
      </w:r>
      <w:r w:rsidRPr="00AB619C">
        <w:tab/>
      </w:r>
    </w:p>
    <w:p w:rsidR="00513BCB" w:rsidRPr="00AB619C" w:rsidRDefault="00AB619C" w:rsidP="00513BCB">
      <w:pPr>
        <w:spacing w:after="0"/>
      </w:pPr>
      <w:r>
        <w:t>Hours: Tues/Thurs 1-4pm</w:t>
      </w:r>
      <w:r w:rsidR="00D415E1">
        <w:t xml:space="preserve">. Soup Kitchen open daily 11am-12pm. </w:t>
      </w:r>
    </w:p>
    <w:p w:rsidR="00513BCB" w:rsidRPr="00AB619C" w:rsidRDefault="003E12E2" w:rsidP="00513BCB">
      <w:pPr>
        <w:spacing w:after="0"/>
      </w:pPr>
      <w:r w:rsidRPr="00AB619C">
        <w:t>Serves: Bangor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DOWN EAST AIDS NETWORK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AB619C" w:rsidP="00513BCB">
      <w:pPr>
        <w:spacing w:after="0"/>
        <w:rPr>
          <w:szCs w:val="24"/>
        </w:rPr>
      </w:pPr>
      <w:r w:rsidRPr="00AB619C">
        <w:rPr>
          <w:szCs w:val="24"/>
        </w:rPr>
        <w:t>304 Hancock Street</w:t>
      </w:r>
      <w:r>
        <w:rPr>
          <w:szCs w:val="24"/>
        </w:rPr>
        <w:t>, Suite 3B</w:t>
      </w:r>
      <w:r w:rsidR="00513BCB"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990-3626</w:t>
      </w:r>
      <w:r w:rsidRPr="00AB619C">
        <w:rPr>
          <w:szCs w:val="24"/>
        </w:rPr>
        <w:tab/>
      </w:r>
    </w:p>
    <w:p w:rsidR="00513BCB" w:rsidRPr="00AB619C" w:rsidRDefault="00AB619C" w:rsidP="00513BCB">
      <w:pPr>
        <w:spacing w:after="0"/>
        <w:rPr>
          <w:szCs w:val="24"/>
        </w:rPr>
      </w:pPr>
      <w:r>
        <w:rPr>
          <w:szCs w:val="24"/>
        </w:rPr>
        <w:t>Hours: Mon- Fri 9am-4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angor, Brewer, Old Town, Lincoln, Hermon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ECUMENICAL FOOD CUPBOARD - BANGOR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8 High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942-4381</w:t>
      </w:r>
      <w:r w:rsidRPr="00AB619C">
        <w:rPr>
          <w:szCs w:val="24"/>
        </w:rPr>
        <w:tab/>
      </w:r>
    </w:p>
    <w:p w:rsidR="00513BCB" w:rsidRPr="00AB619C" w:rsidRDefault="00AB619C" w:rsidP="00513BCB">
      <w:pPr>
        <w:spacing w:after="0"/>
        <w:rPr>
          <w:szCs w:val="24"/>
        </w:rPr>
      </w:pPr>
      <w:r>
        <w:rPr>
          <w:szCs w:val="24"/>
        </w:rPr>
        <w:t>Hours: Mon/Wed/Fri 10am- 1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angor Only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 xml:space="preserve">MAINE MENTAL HEALTH CONNECTIONS </w:t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>2 Second Street</w:t>
      </w:r>
      <w:r w:rsidR="00513BCB"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941-2907</w:t>
      </w:r>
      <w:r w:rsidRPr="00AB619C">
        <w:rPr>
          <w:szCs w:val="24"/>
        </w:rPr>
        <w:tab/>
      </w:r>
    </w:p>
    <w:p w:rsidR="00513BCB" w:rsidRPr="00AB619C" w:rsidRDefault="00AB619C" w:rsidP="00513BCB">
      <w:pPr>
        <w:spacing w:after="0"/>
        <w:rPr>
          <w:szCs w:val="24"/>
        </w:rPr>
      </w:pPr>
      <w:r>
        <w:rPr>
          <w:szCs w:val="24"/>
        </w:rPr>
        <w:t>Hours: 1</w:t>
      </w:r>
      <w:r w:rsidRPr="00AB619C">
        <w:rPr>
          <w:szCs w:val="24"/>
          <w:vertAlign w:val="superscript"/>
        </w:rPr>
        <w:t>st</w:t>
      </w:r>
      <w:r>
        <w:rPr>
          <w:szCs w:val="24"/>
        </w:rPr>
        <w:t xml:space="preserve"> and 3</w:t>
      </w:r>
      <w:r w:rsidRPr="00AB619C">
        <w:rPr>
          <w:szCs w:val="24"/>
          <w:vertAlign w:val="superscript"/>
        </w:rPr>
        <w:t>rd</w:t>
      </w:r>
      <w:r>
        <w:rPr>
          <w:szCs w:val="24"/>
        </w:rPr>
        <w:t xml:space="preserve"> Wed 9am- 1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angor, Brewer, Hermon, Orono, Glenburn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SALVATION ARMY - BANGOR FOOD PANTRY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65 South Park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941-2990</w:t>
      </w:r>
      <w:r w:rsidRPr="00AB619C">
        <w:rPr>
          <w:szCs w:val="24"/>
        </w:rPr>
        <w:tab/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B619C">
        <w:rPr>
          <w:szCs w:val="24"/>
        </w:rPr>
        <w:t>Mon-Fri 8:30am- 3:30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angor, Hermon, Levant, Brewer, Glenburn, Exeter</w:t>
      </w:r>
    </w:p>
    <w:p w:rsidR="00BD6CCE" w:rsidRPr="003E12E2" w:rsidRDefault="00BD6CCE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SAMARITAN, INC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AB619C" w:rsidP="00513BCB">
      <w:pPr>
        <w:spacing w:after="0"/>
        <w:rPr>
          <w:szCs w:val="24"/>
        </w:rPr>
      </w:pPr>
      <w:r>
        <w:rPr>
          <w:szCs w:val="24"/>
        </w:rPr>
        <w:t>*Call for current location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631-6947</w:t>
      </w:r>
      <w:r w:rsidRPr="00AB619C">
        <w:rPr>
          <w:szCs w:val="24"/>
        </w:rPr>
        <w:tab/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AB619C">
        <w:rPr>
          <w:szCs w:val="24"/>
        </w:rPr>
        <w:t>Mon- Sat 10am- 1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angor, Hermon, Levant, Hudson</w:t>
      </w:r>
    </w:p>
    <w:p w:rsidR="00AB619C" w:rsidRDefault="00AB619C" w:rsidP="00513BCB">
      <w:pPr>
        <w:spacing w:after="0"/>
        <w:rPr>
          <w:sz w:val="24"/>
          <w:szCs w:val="24"/>
        </w:rPr>
      </w:pPr>
    </w:p>
    <w:p w:rsidR="00AB619C" w:rsidRPr="004239E8" w:rsidRDefault="004239E8" w:rsidP="00513BCB">
      <w:pPr>
        <w:spacing w:after="0"/>
        <w:rPr>
          <w:color w:val="C00000"/>
          <w:sz w:val="24"/>
          <w:szCs w:val="24"/>
        </w:rPr>
      </w:pPr>
      <w:r w:rsidRPr="004239E8">
        <w:rPr>
          <w:color w:val="C00000"/>
          <w:sz w:val="24"/>
          <w:szCs w:val="24"/>
        </w:rPr>
        <w:t>GRACE UNITED METHODIST CHURCH</w:t>
      </w:r>
    </w:p>
    <w:p w:rsidR="004239E8" w:rsidRPr="004239E8" w:rsidRDefault="004239E8" w:rsidP="00513BCB">
      <w:pPr>
        <w:spacing w:after="0"/>
        <w:rPr>
          <w:szCs w:val="24"/>
        </w:rPr>
      </w:pPr>
      <w:r w:rsidRPr="004239E8">
        <w:rPr>
          <w:szCs w:val="24"/>
        </w:rPr>
        <w:t>193 Union Street</w:t>
      </w:r>
    </w:p>
    <w:p w:rsidR="004239E8" w:rsidRPr="004239E8" w:rsidRDefault="004239E8" w:rsidP="00513BCB">
      <w:pPr>
        <w:spacing w:after="0"/>
        <w:rPr>
          <w:szCs w:val="24"/>
        </w:rPr>
      </w:pPr>
      <w:r w:rsidRPr="004239E8">
        <w:rPr>
          <w:szCs w:val="24"/>
        </w:rPr>
        <w:t>(207)942-8320</w:t>
      </w:r>
    </w:p>
    <w:p w:rsidR="004239E8" w:rsidRPr="004239E8" w:rsidRDefault="004239E8" w:rsidP="00513BCB">
      <w:pPr>
        <w:spacing w:after="0"/>
        <w:rPr>
          <w:szCs w:val="24"/>
        </w:rPr>
      </w:pPr>
      <w:r w:rsidRPr="004239E8">
        <w:rPr>
          <w:szCs w:val="24"/>
        </w:rPr>
        <w:t>Hours: Tues-Sat 10am-1pm</w:t>
      </w:r>
    </w:p>
    <w:p w:rsidR="004239E8" w:rsidRPr="004239E8" w:rsidRDefault="004239E8" w:rsidP="00513BCB">
      <w:pPr>
        <w:spacing w:after="0"/>
        <w:rPr>
          <w:szCs w:val="24"/>
        </w:rPr>
      </w:pPr>
      <w:r w:rsidRPr="004239E8">
        <w:rPr>
          <w:szCs w:val="24"/>
        </w:rPr>
        <w:t>Serves: Bangor, Brewer, Alton, Orono, Bradford</w:t>
      </w:r>
    </w:p>
    <w:p w:rsidR="00AB619C" w:rsidRDefault="00AB619C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BREWER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BREWER AREA FOOD PANTRY - OHI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22 North Main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48-5804</w:t>
      </w:r>
      <w:r w:rsidRPr="00AB619C">
        <w:rPr>
          <w:szCs w:val="24"/>
        </w:rPr>
        <w:tab/>
      </w:r>
    </w:p>
    <w:p w:rsidR="00513BCB" w:rsidRPr="00AB619C" w:rsidRDefault="004239E8" w:rsidP="00513BCB">
      <w:pPr>
        <w:tabs>
          <w:tab w:val="left" w:pos="3370"/>
        </w:tabs>
        <w:spacing w:after="0"/>
        <w:rPr>
          <w:szCs w:val="24"/>
        </w:rPr>
      </w:pPr>
      <w:r>
        <w:rPr>
          <w:szCs w:val="24"/>
        </w:rPr>
        <w:t>Hours: 1</w:t>
      </w:r>
      <w:r w:rsidRPr="004239E8">
        <w:rPr>
          <w:szCs w:val="24"/>
          <w:vertAlign w:val="superscript"/>
        </w:rPr>
        <w:t>st</w:t>
      </w:r>
      <w:r>
        <w:rPr>
          <w:szCs w:val="24"/>
        </w:rPr>
        <w:t xml:space="preserve"> four Mon and Wed 10am- 12pm</w:t>
      </w:r>
      <w:r w:rsidR="00513BCB" w:rsidRPr="00AB619C">
        <w:rPr>
          <w:szCs w:val="24"/>
        </w:rPr>
        <w:tab/>
      </w:r>
    </w:p>
    <w:p w:rsidR="00513BCB" w:rsidRPr="00AB619C" w:rsidRDefault="00513BCB" w:rsidP="00513BCB">
      <w:pPr>
        <w:tabs>
          <w:tab w:val="left" w:pos="3370"/>
        </w:tabs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Brewer, Eddington</w:t>
      </w:r>
    </w:p>
    <w:p w:rsidR="00513BCB" w:rsidRPr="003E12E2" w:rsidRDefault="00513BCB" w:rsidP="00513BCB">
      <w:pPr>
        <w:tabs>
          <w:tab w:val="left" w:pos="3370"/>
        </w:tabs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CARMEL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FAMILY FOOD PANTRY OF CARMEL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87 Damascus Rd</w:t>
      </w:r>
      <w:r w:rsidRPr="00AB619C">
        <w:rPr>
          <w:szCs w:val="24"/>
        </w:rPr>
        <w:tab/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 xml:space="preserve">(603) 398-2580 </w:t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2nd and last Sat 9-11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4239E8">
        <w:rPr>
          <w:szCs w:val="24"/>
        </w:rPr>
        <w:t>Open to anyone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CHESTER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CHESTER BAPTIST FOOD PANTRY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 South Chester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(207) </w:t>
      </w:r>
      <w:r w:rsidR="00D415E1">
        <w:rPr>
          <w:szCs w:val="24"/>
        </w:rPr>
        <w:t>447-5516</w:t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Mon 9:30-10:3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 xml:space="preserve">Chester, Woodville, Winn, </w:t>
      </w:r>
      <w:proofErr w:type="spellStart"/>
      <w:r w:rsidR="003E12E2" w:rsidRPr="00AB619C">
        <w:rPr>
          <w:szCs w:val="24"/>
        </w:rPr>
        <w:t>Mattawa</w:t>
      </w:r>
      <w:r w:rsidR="00617F74" w:rsidRPr="00AB619C">
        <w:rPr>
          <w:szCs w:val="24"/>
        </w:rPr>
        <w:t>m</w:t>
      </w:r>
      <w:r w:rsidR="003E12E2" w:rsidRPr="00AB619C">
        <w:rPr>
          <w:szCs w:val="24"/>
        </w:rPr>
        <w:t>keag</w:t>
      </w:r>
      <w:proofErr w:type="spellEnd"/>
    </w:p>
    <w:p w:rsidR="00BD6CCE" w:rsidRPr="003E12E2" w:rsidRDefault="00BD6CCE" w:rsidP="00513BCB">
      <w:pPr>
        <w:spacing w:after="0"/>
        <w:rPr>
          <w:sz w:val="24"/>
          <w:szCs w:val="24"/>
        </w:rPr>
      </w:pPr>
    </w:p>
    <w:p w:rsidR="00513BCB" w:rsidRPr="003E12E2" w:rsidRDefault="003E12E2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CLIFTON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CLIFTON COMMUNITY FOOD BANK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742 Airline Rd. (Route 9)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43-5441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513BCB" w:rsidRPr="00AB619C">
        <w:rPr>
          <w:szCs w:val="24"/>
        </w:rPr>
        <w:t>1st Mon 10-11</w:t>
      </w:r>
      <w:r>
        <w:rPr>
          <w:szCs w:val="24"/>
        </w:rPr>
        <w:t xml:space="preserve">am, 3rd Mon 5-6pm. </w:t>
      </w:r>
      <w:proofErr w:type="gramStart"/>
      <w:r>
        <w:rPr>
          <w:szCs w:val="24"/>
        </w:rPr>
        <w:t>Call</w:t>
      </w:r>
      <w:proofErr w:type="gramEnd"/>
      <w:r>
        <w:rPr>
          <w:szCs w:val="24"/>
        </w:rPr>
        <w:t xml:space="preserve"> for emergencies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 xml:space="preserve">Clifton, Eddington, Amherst, </w:t>
      </w:r>
      <w:proofErr w:type="spellStart"/>
      <w:r w:rsidR="003E12E2" w:rsidRPr="00AB619C">
        <w:rPr>
          <w:szCs w:val="24"/>
        </w:rPr>
        <w:t>Eastbrook</w:t>
      </w:r>
      <w:proofErr w:type="spellEnd"/>
    </w:p>
    <w:p w:rsidR="00513BCB" w:rsidRDefault="00513BCB" w:rsidP="00513BCB">
      <w:pPr>
        <w:spacing w:after="0"/>
        <w:rPr>
          <w:sz w:val="24"/>
          <w:szCs w:val="24"/>
        </w:rPr>
      </w:pPr>
    </w:p>
    <w:p w:rsidR="00AB619C" w:rsidRDefault="00AB619C" w:rsidP="00513BCB">
      <w:pPr>
        <w:spacing w:after="0"/>
        <w:rPr>
          <w:sz w:val="24"/>
          <w:szCs w:val="24"/>
        </w:rPr>
      </w:pPr>
    </w:p>
    <w:p w:rsidR="00AB619C" w:rsidRDefault="00AB619C" w:rsidP="00513BCB">
      <w:pPr>
        <w:spacing w:after="0"/>
        <w:rPr>
          <w:sz w:val="24"/>
          <w:szCs w:val="24"/>
        </w:rPr>
      </w:pPr>
    </w:p>
    <w:p w:rsidR="00AB619C" w:rsidRPr="003E12E2" w:rsidRDefault="00AB619C" w:rsidP="00513BCB">
      <w:pPr>
        <w:spacing w:after="0"/>
        <w:rPr>
          <w:sz w:val="24"/>
          <w:szCs w:val="24"/>
        </w:rPr>
      </w:pPr>
    </w:p>
    <w:p w:rsidR="004239E8" w:rsidRDefault="004239E8" w:rsidP="00513BCB">
      <w:pPr>
        <w:spacing w:after="0"/>
        <w:rPr>
          <w:b/>
          <w:color w:val="C00000"/>
          <w:sz w:val="24"/>
          <w:szCs w:val="24"/>
        </w:rPr>
        <w:sectPr w:rsidR="004239E8" w:rsidSect="00BD6CCE">
          <w:type w:val="continuous"/>
          <w:pgSz w:w="12240" w:h="15840"/>
          <w:pgMar w:top="900" w:right="1440" w:bottom="1440" w:left="1440" w:header="720" w:footer="720" w:gutter="0"/>
          <w:cols w:num="2" w:space="720"/>
          <w:docGrid w:linePitch="360"/>
        </w:sectPr>
      </w:pPr>
    </w:p>
    <w:p w:rsidR="004239E8" w:rsidRDefault="004239E8" w:rsidP="00513BCB">
      <w:pPr>
        <w:spacing w:after="0"/>
        <w:rPr>
          <w:b/>
          <w:color w:val="C00000"/>
          <w:sz w:val="24"/>
          <w:szCs w:val="24"/>
        </w:rPr>
      </w:pPr>
    </w:p>
    <w:p w:rsidR="004239E8" w:rsidRDefault="004239E8" w:rsidP="004239E8">
      <w:pPr>
        <w:jc w:val="center"/>
        <w:rPr>
          <w:b/>
          <w:color w:val="C00000"/>
          <w:sz w:val="56"/>
          <w:szCs w:val="56"/>
        </w:rPr>
      </w:pPr>
      <w:r w:rsidRPr="00513BCB">
        <w:rPr>
          <w:b/>
          <w:color w:val="C00000"/>
          <w:sz w:val="56"/>
          <w:szCs w:val="56"/>
        </w:rPr>
        <w:t>PENOBSCOT COUNTY FOOD PANTRIES</w:t>
      </w:r>
    </w:p>
    <w:p w:rsidR="004239E8" w:rsidRDefault="004239E8" w:rsidP="00513BCB">
      <w:pPr>
        <w:spacing w:after="0"/>
        <w:rPr>
          <w:b/>
          <w:color w:val="C00000"/>
          <w:sz w:val="24"/>
          <w:szCs w:val="24"/>
        </w:rPr>
        <w:sectPr w:rsidR="004239E8" w:rsidSect="004239E8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4239E8" w:rsidRDefault="004239E8" w:rsidP="00513BCB">
      <w:pPr>
        <w:spacing w:after="0"/>
        <w:rPr>
          <w:b/>
          <w:color w:val="C00000"/>
          <w:sz w:val="24"/>
          <w:szCs w:val="24"/>
        </w:rPr>
      </w:pPr>
    </w:p>
    <w:p w:rsidR="00513BCB" w:rsidRPr="003E12E2" w:rsidRDefault="003E12E2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CORINNA</w:t>
      </w:r>
    </w:p>
    <w:p w:rsidR="00513BCB" w:rsidRPr="003E12E2" w:rsidRDefault="003E12E2" w:rsidP="00513BCB">
      <w:pPr>
        <w:spacing w:after="0"/>
        <w:rPr>
          <w:color w:val="C00000"/>
          <w:sz w:val="24"/>
          <w:szCs w:val="24"/>
        </w:rPr>
      </w:pPr>
      <w:r w:rsidRPr="003E12E2">
        <w:rPr>
          <w:color w:val="C00000"/>
          <w:sz w:val="24"/>
          <w:szCs w:val="24"/>
        </w:rPr>
        <w:t>CORINNA UMC FOOD PANTRY</w:t>
      </w:r>
      <w:r w:rsidRPr="003E12E2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16 Dexter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278-4777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Fri 12:30-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 xml:space="preserve">Corinna, Exeter, Newport, </w:t>
      </w:r>
      <w:proofErr w:type="spellStart"/>
      <w:r w:rsidR="003E12E2" w:rsidRPr="00AB619C">
        <w:rPr>
          <w:szCs w:val="24"/>
        </w:rPr>
        <w:t>St.Albans</w:t>
      </w:r>
      <w:proofErr w:type="spellEnd"/>
      <w:r w:rsidR="003E12E2" w:rsidRPr="00AB619C">
        <w:rPr>
          <w:szCs w:val="24"/>
        </w:rPr>
        <w:t>, Dexter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3E12E2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3E12E2">
        <w:rPr>
          <w:b/>
          <w:color w:val="C00000"/>
          <w:sz w:val="24"/>
          <w:szCs w:val="24"/>
        </w:rPr>
        <w:t>CORINTH</w:t>
      </w:r>
    </w:p>
    <w:p w:rsidR="00513BCB" w:rsidRPr="003E12E2" w:rsidRDefault="003E12E2" w:rsidP="00513BCB">
      <w:pPr>
        <w:spacing w:after="0"/>
        <w:rPr>
          <w:sz w:val="24"/>
          <w:szCs w:val="24"/>
        </w:rPr>
      </w:pPr>
      <w:r w:rsidRPr="003E12E2">
        <w:rPr>
          <w:color w:val="C00000"/>
          <w:sz w:val="24"/>
          <w:szCs w:val="24"/>
        </w:rPr>
        <w:t xml:space="preserve">SAFE PLACE COMMUNITY OUTREACH </w:t>
      </w:r>
      <w:r w:rsidR="00513BCB" w:rsidRPr="003E12E2">
        <w:rPr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328 Main St 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299-7671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1st and 3rd Wed-Fri 9am- 3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3E12E2" w:rsidRPr="00AB619C">
        <w:rPr>
          <w:sz w:val="20"/>
        </w:rPr>
        <w:t xml:space="preserve"> </w:t>
      </w:r>
      <w:r w:rsidR="003E12E2" w:rsidRPr="00AB619C">
        <w:rPr>
          <w:szCs w:val="24"/>
        </w:rPr>
        <w:t>Corinth, Charleston, Exeter, Garland, Hudson</w:t>
      </w:r>
    </w:p>
    <w:p w:rsidR="00513BCB" w:rsidRPr="003E12E2" w:rsidRDefault="00513BCB" w:rsidP="00513BCB">
      <w:pPr>
        <w:rPr>
          <w:b/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EAST MILLINOCKET</w:t>
      </w:r>
    </w:p>
    <w:p w:rsidR="00513BCB" w:rsidRPr="003E12E2" w:rsidRDefault="006E5868" w:rsidP="00513BCB">
      <w:pPr>
        <w:spacing w:after="0"/>
        <w:rPr>
          <w:sz w:val="24"/>
          <w:szCs w:val="24"/>
        </w:rPr>
      </w:pPr>
      <w:r w:rsidRPr="006E5868">
        <w:rPr>
          <w:color w:val="C00000"/>
          <w:sz w:val="24"/>
          <w:szCs w:val="24"/>
        </w:rPr>
        <w:t>TRI - TOWN BAPTIST FOOD PANTRY</w:t>
      </w:r>
      <w:r w:rsidR="00513BCB" w:rsidRPr="003E12E2">
        <w:rPr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8 Cone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(207) </w:t>
      </w:r>
      <w:r w:rsidR="00D415E1">
        <w:rPr>
          <w:szCs w:val="24"/>
        </w:rPr>
        <w:t>746-2211</w:t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>Hours: 1st</w:t>
      </w:r>
      <w:r w:rsidR="004239E8">
        <w:rPr>
          <w:szCs w:val="24"/>
        </w:rPr>
        <w:t xml:space="preserve"> Fri 6-8pm, 3rd Sat 8am-1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 xml:space="preserve">East Millinocket, Medway, Millinocket, </w:t>
      </w:r>
      <w:proofErr w:type="spellStart"/>
      <w:r w:rsidR="006E5868" w:rsidRPr="00AB619C">
        <w:rPr>
          <w:szCs w:val="24"/>
        </w:rPr>
        <w:t>Mattawamkeag</w:t>
      </w:r>
      <w:proofErr w:type="spellEnd"/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HAMPDEN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HAMPDEN NEIGHBORHOOD FOOD CUPBOARD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101 Main Rd. North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62-5248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Wed 9:30-11am and 4:30-6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Hampden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OASIS FOOD PANTRY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72 </w:t>
      </w:r>
      <w:proofErr w:type="spellStart"/>
      <w:r w:rsidRPr="00AB619C">
        <w:rPr>
          <w:szCs w:val="24"/>
        </w:rPr>
        <w:t>Laskey</w:t>
      </w:r>
      <w:proofErr w:type="spellEnd"/>
      <w:r w:rsidRPr="00AB619C">
        <w:rPr>
          <w:szCs w:val="24"/>
        </w:rPr>
        <w:t xml:space="preserve"> Lane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62-4287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513BCB" w:rsidRPr="00AB619C">
        <w:rPr>
          <w:szCs w:val="24"/>
        </w:rPr>
        <w:t>Sat</w:t>
      </w:r>
      <w:r>
        <w:rPr>
          <w:szCs w:val="24"/>
        </w:rPr>
        <w:t xml:space="preserve"> 9-1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Hampden, Winterport, Frankfort, Bangor</w:t>
      </w:r>
    </w:p>
    <w:p w:rsidR="00AB619C" w:rsidRPr="003E12E2" w:rsidRDefault="00AB619C" w:rsidP="00513BCB">
      <w:pPr>
        <w:spacing w:after="0"/>
        <w:rPr>
          <w:sz w:val="24"/>
          <w:szCs w:val="24"/>
        </w:rPr>
      </w:pPr>
    </w:p>
    <w:p w:rsidR="004239E8" w:rsidRDefault="004239E8" w:rsidP="00513BCB">
      <w:pPr>
        <w:spacing w:after="0"/>
        <w:rPr>
          <w:b/>
          <w:color w:val="C00000"/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HERMON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NEIGHBORS SUPPORTING NEIGHBORS COMMUNITY FOOD PANTRY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795 Bog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299-5186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1st and 3rd Thurs 5:30-7:30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 xml:space="preserve">Hermon, Carmel, Etna, Levant, </w:t>
      </w:r>
      <w:proofErr w:type="spellStart"/>
      <w:r w:rsidR="006E5868" w:rsidRPr="00AB619C">
        <w:rPr>
          <w:szCs w:val="24"/>
        </w:rPr>
        <w:t>Dixmont</w:t>
      </w:r>
      <w:proofErr w:type="spellEnd"/>
    </w:p>
    <w:p w:rsidR="00513BCB" w:rsidRPr="006E5868" w:rsidRDefault="00513BCB" w:rsidP="00513BCB">
      <w:pPr>
        <w:spacing w:after="0"/>
        <w:rPr>
          <w:b/>
          <w:sz w:val="24"/>
          <w:szCs w:val="24"/>
        </w:rPr>
      </w:pPr>
    </w:p>
    <w:p w:rsidR="00513BCB" w:rsidRPr="006E5868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HOLDEN</w:t>
      </w:r>
    </w:p>
    <w:p w:rsidR="006E5868" w:rsidRPr="006E5868" w:rsidRDefault="00513BCB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CHEFS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02 Kidder Hill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43-7769</w:t>
      </w:r>
      <w:r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>Hours: Thurs 5-6pm, 2nd and 4th Sun 9-1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 xml:space="preserve">Holden, </w:t>
      </w:r>
      <w:proofErr w:type="spellStart"/>
      <w:r w:rsidR="006E5868" w:rsidRPr="00AB619C">
        <w:rPr>
          <w:szCs w:val="24"/>
        </w:rPr>
        <w:t>Redington</w:t>
      </w:r>
      <w:proofErr w:type="spellEnd"/>
      <w:r w:rsidR="006E5868" w:rsidRPr="00AB619C">
        <w:rPr>
          <w:szCs w:val="24"/>
        </w:rPr>
        <w:t>, Clifton, Eddington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INDIAN ISLAND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ST. ANNE'S - PENOBSCOT NATION DHS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12 </w:t>
      </w:r>
      <w:proofErr w:type="spellStart"/>
      <w:r w:rsidRPr="00AB619C">
        <w:rPr>
          <w:szCs w:val="24"/>
        </w:rPr>
        <w:t>Wabanaki</w:t>
      </w:r>
      <w:proofErr w:type="spellEnd"/>
      <w:r w:rsidRPr="00AB619C">
        <w:rPr>
          <w:szCs w:val="24"/>
        </w:rPr>
        <w:t xml:space="preserve"> Way</w:t>
      </w:r>
      <w:r w:rsidRPr="00AB619C">
        <w:rPr>
          <w:szCs w:val="24"/>
        </w:rPr>
        <w:tab/>
      </w:r>
    </w:p>
    <w:p w:rsidR="00513BCB" w:rsidRPr="00AB619C" w:rsidRDefault="00D415E1" w:rsidP="00513BCB">
      <w:pPr>
        <w:spacing w:after="0"/>
        <w:rPr>
          <w:szCs w:val="24"/>
        </w:rPr>
      </w:pPr>
      <w:r>
        <w:rPr>
          <w:szCs w:val="24"/>
        </w:rPr>
        <w:t>(207) 817-3165</w:t>
      </w:r>
      <w:r w:rsidR="00513BCB" w:rsidRPr="00AB619C">
        <w:rPr>
          <w:szCs w:val="24"/>
        </w:rPr>
        <w:tab/>
      </w:r>
    </w:p>
    <w:p w:rsidR="00513BCB" w:rsidRPr="00AB619C" w:rsidRDefault="004239E8" w:rsidP="00513BCB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7B2C23">
        <w:rPr>
          <w:szCs w:val="24"/>
        </w:rPr>
        <w:t>1st Mon and last Fri 8am-1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Greenbush, Argyle, Milford, Old Town, Indian Island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LAGRANGE</w:t>
      </w:r>
    </w:p>
    <w:p w:rsidR="00513BCB" w:rsidRPr="006E5868" w:rsidRDefault="006E5868" w:rsidP="00513BCB">
      <w:pPr>
        <w:spacing w:after="0"/>
        <w:rPr>
          <w:sz w:val="24"/>
          <w:szCs w:val="24"/>
        </w:rPr>
      </w:pPr>
      <w:r w:rsidRPr="006E5868">
        <w:rPr>
          <w:color w:val="C00000"/>
          <w:sz w:val="24"/>
          <w:szCs w:val="24"/>
        </w:rPr>
        <w:t>LINDA'S FOOD CUPBOARD - LAGRANGE</w:t>
      </w:r>
      <w:r w:rsidRPr="006E5868">
        <w:rPr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4895 </w:t>
      </w:r>
      <w:proofErr w:type="spellStart"/>
      <w:r w:rsidRPr="00AB619C">
        <w:rPr>
          <w:szCs w:val="24"/>
        </w:rPr>
        <w:t>Bennoch</w:t>
      </w:r>
      <w:proofErr w:type="spellEnd"/>
      <w:r w:rsidRPr="00AB619C">
        <w:rPr>
          <w:szCs w:val="24"/>
        </w:rPr>
        <w:t xml:space="preserve">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570-1952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 xml:space="preserve">Hours: Last Sat 10am- 12pm </w:t>
      </w:r>
      <w:r w:rsidR="00513BCB" w:rsidRPr="00AB619C">
        <w:rPr>
          <w:szCs w:val="24"/>
        </w:rPr>
        <w:t>(3rd Sat Nov/Dec)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Lagrange, Charleston, Old Town, Milo, Alton</w:t>
      </w:r>
    </w:p>
    <w:p w:rsidR="00BD6CCE" w:rsidRPr="003E12E2" w:rsidRDefault="00BD6CCE" w:rsidP="00513BCB">
      <w:pPr>
        <w:spacing w:after="0"/>
        <w:rPr>
          <w:sz w:val="24"/>
          <w:szCs w:val="24"/>
        </w:rPr>
      </w:pPr>
    </w:p>
    <w:p w:rsidR="00513BCB" w:rsidRPr="006E5868" w:rsidRDefault="00513BCB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LINCOLN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LINCOLN REGIONAL FOOD CUPBOARD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32 Park Ave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794-3784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Wed 9-11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Lincoln, Lee, Springfield, Howland, Enfield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AB619C" w:rsidRDefault="00AB619C" w:rsidP="00513BCB">
      <w:pPr>
        <w:spacing w:after="0"/>
        <w:rPr>
          <w:b/>
          <w:color w:val="C00000"/>
          <w:sz w:val="24"/>
          <w:szCs w:val="24"/>
        </w:rPr>
      </w:pPr>
    </w:p>
    <w:p w:rsidR="007B2C23" w:rsidRDefault="007B2C23" w:rsidP="007B2C23">
      <w:pPr>
        <w:jc w:val="center"/>
        <w:rPr>
          <w:b/>
          <w:color w:val="C00000"/>
          <w:sz w:val="56"/>
          <w:szCs w:val="56"/>
        </w:rPr>
        <w:sectPr w:rsidR="007B2C23" w:rsidSect="00BD6CCE">
          <w:type w:val="continuous"/>
          <w:pgSz w:w="12240" w:h="15840"/>
          <w:pgMar w:top="900" w:right="1440" w:bottom="1440" w:left="1440" w:header="720" w:footer="720" w:gutter="0"/>
          <w:cols w:num="2" w:space="720"/>
          <w:docGrid w:linePitch="360"/>
        </w:sectPr>
      </w:pPr>
    </w:p>
    <w:p w:rsidR="007B2C23" w:rsidRDefault="007B2C23" w:rsidP="007B2C23">
      <w:pPr>
        <w:jc w:val="center"/>
        <w:rPr>
          <w:b/>
          <w:color w:val="C00000"/>
          <w:sz w:val="56"/>
          <w:szCs w:val="56"/>
        </w:rPr>
      </w:pPr>
      <w:r w:rsidRPr="00513BCB">
        <w:rPr>
          <w:b/>
          <w:color w:val="C00000"/>
          <w:sz w:val="56"/>
          <w:szCs w:val="56"/>
        </w:rPr>
        <w:t>PENOBSCOT COUNTY FOOD PANTRIES</w:t>
      </w:r>
    </w:p>
    <w:p w:rsidR="007B2C23" w:rsidRDefault="007B2C23" w:rsidP="00513BCB">
      <w:pPr>
        <w:spacing w:after="0"/>
        <w:rPr>
          <w:b/>
          <w:color w:val="C00000"/>
          <w:sz w:val="24"/>
          <w:szCs w:val="24"/>
        </w:rPr>
        <w:sectPr w:rsidR="007B2C23" w:rsidSect="007B2C23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AB619C" w:rsidRDefault="00AB619C" w:rsidP="00513BCB">
      <w:pPr>
        <w:spacing w:after="0"/>
        <w:rPr>
          <w:b/>
          <w:color w:val="C00000"/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NEWBURGH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NEWBURGH FOOD PANTRY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363 Lindsey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48-5236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Fri 11am- 12:30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 xml:space="preserve">Newburgh, </w:t>
      </w:r>
      <w:proofErr w:type="spellStart"/>
      <w:r w:rsidR="006E5868" w:rsidRPr="00AB619C">
        <w:rPr>
          <w:szCs w:val="24"/>
        </w:rPr>
        <w:t>Dixmont</w:t>
      </w:r>
      <w:proofErr w:type="spellEnd"/>
      <w:r w:rsidR="006E5868" w:rsidRPr="00AB619C">
        <w:rPr>
          <w:szCs w:val="24"/>
        </w:rPr>
        <w:t>, Hampden, Carmel, Winterport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NEWPORT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APOSTOLIC BIBLE CHURCH FOOD PANTRY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6E5868" w:rsidP="00513BCB">
      <w:pPr>
        <w:spacing w:after="0"/>
        <w:rPr>
          <w:szCs w:val="24"/>
        </w:rPr>
      </w:pPr>
      <w:r w:rsidRPr="00AB619C">
        <w:rPr>
          <w:szCs w:val="24"/>
        </w:rPr>
        <w:t>363 Moosehead Trail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512-5119</w:t>
      </w:r>
      <w:r w:rsidRPr="00AB619C">
        <w:rPr>
          <w:szCs w:val="24"/>
        </w:rPr>
        <w:tab/>
      </w:r>
    </w:p>
    <w:p w:rsidR="00513BCB" w:rsidRPr="00AB619C" w:rsidRDefault="009B0188" w:rsidP="00513BCB">
      <w:pPr>
        <w:spacing w:after="0"/>
        <w:rPr>
          <w:szCs w:val="24"/>
        </w:rPr>
      </w:pPr>
      <w:r>
        <w:rPr>
          <w:szCs w:val="24"/>
        </w:rPr>
        <w:t>Hours: Tues and Fri 10:30am-12pm.</w:t>
      </w:r>
      <w:bookmarkStart w:id="0" w:name="_GoBack"/>
      <w:bookmarkEnd w:id="0"/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r w:rsidR="006E5868" w:rsidRPr="00AB619C">
        <w:rPr>
          <w:szCs w:val="24"/>
        </w:rPr>
        <w:t>Newport, Palmyra, Plymouth, Corinna, Etna, Pittsfield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NEWPORT COMMUNITY FOOD BANK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6 High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368-4402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Sat 8-1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E5868" w:rsidRPr="00AB619C">
        <w:rPr>
          <w:sz w:val="20"/>
        </w:rPr>
        <w:t xml:space="preserve"> </w:t>
      </w:r>
      <w:proofErr w:type="spellStart"/>
      <w:r w:rsidR="006E5868" w:rsidRPr="00AB619C">
        <w:rPr>
          <w:szCs w:val="24"/>
        </w:rPr>
        <w:t>Dixmont</w:t>
      </w:r>
      <w:proofErr w:type="spellEnd"/>
      <w:r w:rsidR="006E5868" w:rsidRPr="00AB619C">
        <w:rPr>
          <w:szCs w:val="24"/>
        </w:rPr>
        <w:t>, Palmyra, Newport, Plymouth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513BCB" w:rsidRPr="006E5868" w:rsidRDefault="006E5868" w:rsidP="00513BCB">
      <w:pPr>
        <w:spacing w:after="0"/>
        <w:rPr>
          <w:b/>
          <w:color w:val="C00000"/>
          <w:sz w:val="24"/>
          <w:szCs w:val="24"/>
        </w:rPr>
      </w:pPr>
      <w:r w:rsidRPr="006E5868">
        <w:rPr>
          <w:b/>
          <w:color w:val="C00000"/>
          <w:sz w:val="24"/>
          <w:szCs w:val="24"/>
        </w:rPr>
        <w:t>OLD TOWN</w:t>
      </w:r>
    </w:p>
    <w:p w:rsidR="00513BCB" w:rsidRPr="006E5868" w:rsidRDefault="006E5868" w:rsidP="00513BCB">
      <w:pPr>
        <w:spacing w:after="0"/>
        <w:rPr>
          <w:color w:val="C00000"/>
          <w:sz w:val="24"/>
          <w:szCs w:val="24"/>
        </w:rPr>
      </w:pPr>
      <w:r w:rsidRPr="006E5868">
        <w:rPr>
          <w:color w:val="C00000"/>
          <w:sz w:val="24"/>
          <w:szCs w:val="24"/>
        </w:rPr>
        <w:t>CROSS ROADS MINISTRIES INC</w:t>
      </w:r>
      <w:r w:rsidRPr="006E5868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2 Wood St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17-6025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Mon-Fri 10:30am- 2:30pm. Sat Morning distribution @ Greenbush Town Office</w:t>
      </w:r>
      <w:r w:rsidR="009B0188">
        <w:rPr>
          <w:szCs w:val="24"/>
        </w:rPr>
        <w:t xml:space="preserve"> 10-11:3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91491" w:rsidRPr="00AB619C">
        <w:rPr>
          <w:sz w:val="20"/>
        </w:rPr>
        <w:t xml:space="preserve"> </w:t>
      </w:r>
      <w:r w:rsidR="00691491" w:rsidRPr="00AB619C">
        <w:rPr>
          <w:szCs w:val="24"/>
        </w:rPr>
        <w:t>Old Town, Bradley, Orono, Greenbush</w:t>
      </w:r>
    </w:p>
    <w:p w:rsidR="00BD6CCE" w:rsidRPr="003E12E2" w:rsidRDefault="00BD6CCE" w:rsidP="00513BCB">
      <w:pPr>
        <w:spacing w:after="0"/>
        <w:rPr>
          <w:sz w:val="24"/>
          <w:szCs w:val="24"/>
        </w:rPr>
      </w:pPr>
    </w:p>
    <w:p w:rsidR="00513BCB" w:rsidRPr="00691491" w:rsidRDefault="00691491" w:rsidP="00513BCB">
      <w:pPr>
        <w:spacing w:after="0"/>
        <w:rPr>
          <w:b/>
          <w:color w:val="C00000"/>
          <w:sz w:val="24"/>
          <w:szCs w:val="24"/>
        </w:rPr>
      </w:pPr>
      <w:r w:rsidRPr="00691491">
        <w:rPr>
          <w:b/>
          <w:color w:val="C00000"/>
          <w:sz w:val="24"/>
          <w:szCs w:val="24"/>
        </w:rPr>
        <w:t>ORRINGTON</w:t>
      </w:r>
    </w:p>
    <w:p w:rsidR="00513BCB" w:rsidRPr="00691491" w:rsidRDefault="00691491" w:rsidP="00513BCB">
      <w:pPr>
        <w:spacing w:after="0"/>
        <w:rPr>
          <w:color w:val="C00000"/>
          <w:sz w:val="24"/>
          <w:szCs w:val="24"/>
        </w:rPr>
      </w:pPr>
      <w:r w:rsidRPr="00691491">
        <w:rPr>
          <w:color w:val="C00000"/>
          <w:sz w:val="24"/>
          <w:szCs w:val="24"/>
        </w:rPr>
        <w:t>LIGHTHOUSE COG BREAD OF LIFE</w:t>
      </w:r>
      <w:r w:rsidRPr="00691491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696 River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825-9001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1st and 3rd Sat 10am- 12p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91491" w:rsidRPr="00AB619C">
        <w:rPr>
          <w:sz w:val="20"/>
        </w:rPr>
        <w:t xml:space="preserve"> </w:t>
      </w:r>
      <w:r w:rsidR="00691491" w:rsidRPr="00AB619C">
        <w:rPr>
          <w:szCs w:val="24"/>
        </w:rPr>
        <w:t>Orrington, Bucksport, Brewer, Bangor</w:t>
      </w:r>
    </w:p>
    <w:p w:rsidR="00513BCB" w:rsidRPr="003E12E2" w:rsidRDefault="00513BCB" w:rsidP="00513BCB">
      <w:pPr>
        <w:spacing w:after="0"/>
        <w:rPr>
          <w:sz w:val="24"/>
          <w:szCs w:val="24"/>
        </w:rPr>
      </w:pPr>
    </w:p>
    <w:p w:rsidR="007B2C23" w:rsidRDefault="007B2C23" w:rsidP="00513BCB">
      <w:pPr>
        <w:spacing w:after="0"/>
        <w:rPr>
          <w:b/>
          <w:color w:val="C00000"/>
          <w:sz w:val="24"/>
          <w:szCs w:val="24"/>
        </w:rPr>
      </w:pPr>
    </w:p>
    <w:p w:rsidR="007B2C23" w:rsidRDefault="007B2C23" w:rsidP="00513BCB">
      <w:pPr>
        <w:spacing w:after="0"/>
        <w:rPr>
          <w:b/>
          <w:color w:val="C00000"/>
          <w:sz w:val="24"/>
          <w:szCs w:val="24"/>
        </w:rPr>
      </w:pPr>
    </w:p>
    <w:p w:rsidR="00513BCB" w:rsidRPr="00691491" w:rsidRDefault="00691491" w:rsidP="00513BCB">
      <w:pPr>
        <w:spacing w:after="0"/>
        <w:rPr>
          <w:b/>
          <w:color w:val="C00000"/>
          <w:sz w:val="24"/>
          <w:szCs w:val="24"/>
        </w:rPr>
      </w:pPr>
      <w:r w:rsidRPr="00691491">
        <w:rPr>
          <w:b/>
          <w:color w:val="C00000"/>
          <w:sz w:val="24"/>
          <w:szCs w:val="24"/>
        </w:rPr>
        <w:t>STETSON</w:t>
      </w:r>
    </w:p>
    <w:p w:rsidR="00513BCB" w:rsidRPr="00691491" w:rsidRDefault="00691491" w:rsidP="00513BCB">
      <w:pPr>
        <w:spacing w:after="0"/>
        <w:rPr>
          <w:color w:val="C00000"/>
          <w:sz w:val="24"/>
          <w:szCs w:val="24"/>
        </w:rPr>
      </w:pPr>
      <w:r w:rsidRPr="00691491">
        <w:rPr>
          <w:color w:val="C00000"/>
          <w:sz w:val="24"/>
          <w:szCs w:val="24"/>
        </w:rPr>
        <w:t>WIDOWS AND ORPHANS FOOD CUPBOARD</w:t>
      </w:r>
      <w:r w:rsidRPr="00691491">
        <w:rPr>
          <w:color w:val="C00000"/>
          <w:sz w:val="24"/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 xml:space="preserve">13 </w:t>
      </w:r>
      <w:proofErr w:type="spellStart"/>
      <w:r w:rsidRPr="00AB619C">
        <w:rPr>
          <w:szCs w:val="24"/>
        </w:rPr>
        <w:t>Wolfboro</w:t>
      </w:r>
      <w:proofErr w:type="spellEnd"/>
      <w:r w:rsidRPr="00AB619C">
        <w:rPr>
          <w:szCs w:val="24"/>
        </w:rPr>
        <w:t xml:space="preserve"> Rd</w:t>
      </w:r>
      <w:r w:rsidRPr="00AB619C">
        <w:rPr>
          <w:szCs w:val="24"/>
        </w:rPr>
        <w:tab/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(207) 296-2452</w:t>
      </w:r>
      <w:r w:rsidRPr="00AB619C">
        <w:rPr>
          <w:szCs w:val="24"/>
        </w:rPr>
        <w:tab/>
      </w:r>
    </w:p>
    <w:p w:rsidR="00513BCB" w:rsidRPr="00AB619C" w:rsidRDefault="007B2C23" w:rsidP="00513BCB">
      <w:pPr>
        <w:spacing w:after="0"/>
        <w:rPr>
          <w:szCs w:val="24"/>
        </w:rPr>
      </w:pPr>
      <w:r>
        <w:rPr>
          <w:szCs w:val="24"/>
        </w:rPr>
        <w:t>Hours: Fri 6-6:30pm, 1st and 3rd Sat 8:30-9:30am</w:t>
      </w:r>
    </w:p>
    <w:p w:rsidR="00513BCB" w:rsidRPr="00AB619C" w:rsidRDefault="00513BCB" w:rsidP="00513BCB">
      <w:pPr>
        <w:spacing w:after="0"/>
        <w:rPr>
          <w:szCs w:val="24"/>
        </w:rPr>
      </w:pPr>
      <w:r w:rsidRPr="00AB619C">
        <w:rPr>
          <w:szCs w:val="24"/>
        </w:rPr>
        <w:t>Serves:</w:t>
      </w:r>
      <w:r w:rsidR="00691491" w:rsidRPr="00AB619C">
        <w:rPr>
          <w:sz w:val="20"/>
        </w:rPr>
        <w:t xml:space="preserve"> </w:t>
      </w:r>
      <w:r w:rsidR="00691491" w:rsidRPr="00AB619C">
        <w:rPr>
          <w:szCs w:val="24"/>
        </w:rPr>
        <w:t>Stetson, Newport, Etna, Corinna</w:t>
      </w:r>
    </w:p>
    <w:sectPr w:rsidR="00513BCB" w:rsidRPr="00AB619C" w:rsidSect="00BD6CCE">
      <w:type w:val="continuous"/>
      <w:pgSz w:w="12240" w:h="15840"/>
      <w:pgMar w:top="90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3BCB" w:rsidRDefault="00513BCB" w:rsidP="00513BCB">
      <w:pPr>
        <w:spacing w:after="0" w:line="240" w:lineRule="auto"/>
      </w:pPr>
      <w:r>
        <w:separator/>
      </w:r>
    </w:p>
  </w:endnote>
  <w:endnote w:type="continuationSeparator" w:id="0">
    <w:p w:rsidR="00513BCB" w:rsidRDefault="00513BCB" w:rsidP="00513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3BCB" w:rsidRDefault="00513BCB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191E3780" wp14:editId="3743DE53">
          <wp:simplePos x="0" y="0"/>
          <wp:positionH relativeFrom="margin">
            <wp:posOffset>457200</wp:posOffset>
          </wp:positionH>
          <wp:positionV relativeFrom="margin">
            <wp:posOffset>8625205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513BCB" w:rsidRDefault="00513B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3BCB" w:rsidRDefault="00513BCB" w:rsidP="00513BCB">
      <w:pPr>
        <w:spacing w:after="0" w:line="240" w:lineRule="auto"/>
      </w:pPr>
      <w:r>
        <w:separator/>
      </w:r>
    </w:p>
  </w:footnote>
  <w:footnote w:type="continuationSeparator" w:id="0">
    <w:p w:rsidR="00513BCB" w:rsidRDefault="00513BCB" w:rsidP="00513B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3BCB" w:rsidRDefault="00513BCB">
    <w:pPr>
      <w:pStyle w:val="Header"/>
    </w:pPr>
    <w:r>
      <w:t xml:space="preserve">UPDATED </w:t>
    </w:r>
    <w:r w:rsidR="009B0188">
      <w:t>JULY</w:t>
    </w:r>
    <w:r w:rsidR="007B2C23">
      <w:t xml:space="preserve">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MDWzMDMHEpaWhko6SsGpxcWZ+XkgBaa1AKYakO0sAAAA"/>
  </w:docVars>
  <w:rsids>
    <w:rsidRoot w:val="00513BCB"/>
    <w:rsid w:val="00324063"/>
    <w:rsid w:val="003E12E2"/>
    <w:rsid w:val="004239E8"/>
    <w:rsid w:val="00513BCB"/>
    <w:rsid w:val="005D5FFD"/>
    <w:rsid w:val="00617F74"/>
    <w:rsid w:val="00691491"/>
    <w:rsid w:val="006E5868"/>
    <w:rsid w:val="007B2C23"/>
    <w:rsid w:val="009B0188"/>
    <w:rsid w:val="00AB619C"/>
    <w:rsid w:val="00BD6CCE"/>
    <w:rsid w:val="00D415E1"/>
    <w:rsid w:val="00EF7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BCDB08-8A4C-40BE-83D3-CC08F48C6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BCB"/>
  </w:style>
  <w:style w:type="paragraph" w:styleId="Footer">
    <w:name w:val="footer"/>
    <w:basedOn w:val="Normal"/>
    <w:link w:val="FooterChar"/>
    <w:uiPriority w:val="99"/>
    <w:unhideWhenUsed/>
    <w:rsid w:val="00513B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7</cp:revision>
  <dcterms:created xsi:type="dcterms:W3CDTF">2018-08-17T13:21:00Z</dcterms:created>
  <dcterms:modified xsi:type="dcterms:W3CDTF">2019-07-16T18:15:00Z</dcterms:modified>
</cp:coreProperties>
</file>